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1918"/>
        <w:tblW w:w="5000" w:type="pct"/>
        <w:tblLayout w:type="fixed"/>
        <w:tblLook w:val="04A0" w:firstRow="1" w:lastRow="0" w:firstColumn="1" w:lastColumn="0" w:noHBand="0" w:noVBand="1"/>
      </w:tblPr>
      <w:tblGrid>
        <w:gridCol w:w="4538"/>
        <w:gridCol w:w="850"/>
        <w:gridCol w:w="4250"/>
      </w:tblGrid>
      <w:tr w:rsidR="004504B4" w:rsidRPr="00731FC6" w14:paraId="5924C757" w14:textId="77777777" w:rsidTr="00736CC5">
        <w:trPr>
          <w:trHeight w:val="170"/>
        </w:trPr>
        <w:tc>
          <w:tcPr>
            <w:tcW w:w="23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18EFE97" w14:textId="77777777" w:rsidR="00731FC6" w:rsidRPr="00731FC6" w:rsidRDefault="00731FC6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a) Culture condition</w:t>
            </w:r>
          </w:p>
        </w:tc>
        <w:tc>
          <w:tcPr>
            <w:tcW w:w="4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5C9AFC3" w14:textId="77777777" w:rsidR="00731FC6" w:rsidRPr="00731FC6" w:rsidRDefault="00731FC6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 </w:t>
            </w:r>
          </w:p>
        </w:tc>
        <w:tc>
          <w:tcPr>
            <w:tcW w:w="22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5689B90" w14:textId="77777777" w:rsidR="00731FC6" w:rsidRPr="00731FC6" w:rsidRDefault="00731FC6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 </w:t>
            </w:r>
          </w:p>
        </w:tc>
      </w:tr>
      <w:tr w:rsidR="004504B4" w:rsidRPr="00731FC6" w14:paraId="1542B6AB" w14:textId="77777777" w:rsidTr="00736CC5">
        <w:trPr>
          <w:trHeight w:val="170"/>
        </w:trPr>
        <w:tc>
          <w:tcPr>
            <w:tcW w:w="235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3004140" w14:textId="77777777" w:rsidR="00731FC6" w:rsidRPr="00731FC6" w:rsidRDefault="00731FC6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lang w:eastAsia="en-GB"/>
              </w:rPr>
              <w:t> </w:t>
            </w:r>
          </w:p>
        </w:tc>
        <w:tc>
          <w:tcPr>
            <w:tcW w:w="44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BD41C9F" w14:textId="77777777" w:rsidR="00731FC6" w:rsidRPr="00731FC6" w:rsidRDefault="00731FC6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sz w:val="12"/>
                <w:lang w:eastAsia="en-GB"/>
              </w:rPr>
              <w:t> </w:t>
            </w:r>
          </w:p>
        </w:tc>
        <w:tc>
          <w:tcPr>
            <w:tcW w:w="220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35B0103" w14:textId="77777777" w:rsidR="00731FC6" w:rsidRPr="00731FC6" w:rsidRDefault="00731FC6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sz w:val="12"/>
                <w:lang w:eastAsia="en-GB"/>
              </w:rPr>
              <w:t> </w:t>
            </w:r>
          </w:p>
        </w:tc>
      </w:tr>
      <w:tr w:rsidR="004504B4" w:rsidRPr="00731FC6" w14:paraId="39AED0BC" w14:textId="77777777" w:rsidTr="00736CC5">
        <w:trPr>
          <w:trHeight w:val="283"/>
        </w:trPr>
        <w:tc>
          <w:tcPr>
            <w:tcW w:w="23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B668B26" w14:textId="1D349218" w:rsidR="00731FC6" w:rsidRPr="00731FC6" w:rsidRDefault="00731FC6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Author</w:t>
            </w:r>
            <w:r w:rsidR="003F516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s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7F50027" w14:textId="77777777" w:rsidR="00731FC6" w:rsidRPr="00731FC6" w:rsidRDefault="00731FC6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Year</w:t>
            </w:r>
          </w:p>
        </w:tc>
        <w:tc>
          <w:tcPr>
            <w:tcW w:w="220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D13BFB8" w14:textId="77777777" w:rsidR="00731FC6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3D542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Parameters</w:t>
            </w:r>
          </w:p>
        </w:tc>
      </w:tr>
      <w:tr w:rsidR="004504B4" w:rsidRPr="00731FC6" w14:paraId="1FC723BD" w14:textId="77777777" w:rsidTr="00736CC5">
        <w:trPr>
          <w:trHeight w:val="283"/>
        </w:trPr>
        <w:tc>
          <w:tcPr>
            <w:tcW w:w="23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28A7C71" w14:textId="77777777" w:rsidR="00731FC6" w:rsidRPr="00731FC6" w:rsidRDefault="00731FC6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Hudson et al.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5D49AC0" w14:textId="77777777" w:rsidR="00731FC6" w:rsidRPr="00731FC6" w:rsidRDefault="00731FC6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05</w:t>
            </w:r>
          </w:p>
        </w:tc>
        <w:tc>
          <w:tcPr>
            <w:tcW w:w="220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84164DD" w14:textId="77777777" w:rsidR="00731FC6" w:rsidRPr="00731FC6" w:rsidRDefault="00731FC6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ediment size, Feed</w:t>
            </w:r>
          </w:p>
        </w:tc>
      </w:tr>
      <w:tr w:rsidR="004504B4" w:rsidRPr="00731FC6" w14:paraId="6104E0EF" w14:textId="77777777" w:rsidTr="00736CC5">
        <w:trPr>
          <w:trHeight w:val="283"/>
        </w:trPr>
        <w:tc>
          <w:tcPr>
            <w:tcW w:w="23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5B2DF01" w14:textId="77777777" w:rsidR="00731FC6" w:rsidRPr="00731FC6" w:rsidRDefault="00731FC6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lang w:eastAsia="en-GB"/>
              </w:rPr>
              <w:t>MacDonald et al.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A21FEEF" w14:textId="77777777" w:rsidR="00731FC6" w:rsidRPr="00731FC6" w:rsidRDefault="00731FC6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13</w:t>
            </w:r>
          </w:p>
        </w:tc>
        <w:tc>
          <w:tcPr>
            <w:tcW w:w="220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53DDAEE" w14:textId="77777777" w:rsidR="00731FC6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D5423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Feed </w:t>
            </w:r>
            <w:r w:rsidRPr="00C729CB">
              <w:rPr>
                <w:rFonts w:ascii="Times New Roman" w:eastAsia="Times New Roman" w:hAnsi="Times New Roman" w:cs="Times New Roman"/>
                <w:lang w:eastAsia="en-GB"/>
              </w:rPr>
              <w:t>(</w:t>
            </w:r>
            <w:r w:rsidR="00731FC6" w:rsidRPr="00C729CB">
              <w:rPr>
                <w:rFonts w:ascii="Times New Roman" w:eastAsia="Times New Roman" w:hAnsi="Times New Roman" w:cs="Times New Roman"/>
                <w:lang w:eastAsia="en-GB"/>
              </w:rPr>
              <w:t>IMTA</w:t>
            </w:r>
            <w:r w:rsidRPr="00C729CB">
              <w:rPr>
                <w:rFonts w:ascii="Times New Roman" w:eastAsia="Times New Roman" w:hAnsi="Times New Roman" w:cs="Times New Roman"/>
                <w:lang w:eastAsia="en-GB"/>
              </w:rPr>
              <w:t>)</w:t>
            </w:r>
          </w:p>
        </w:tc>
      </w:tr>
      <w:tr w:rsidR="004504B4" w:rsidRPr="00731FC6" w14:paraId="1E24CF86" w14:textId="77777777" w:rsidTr="00736CC5">
        <w:trPr>
          <w:trHeight w:val="283"/>
        </w:trPr>
        <w:tc>
          <w:tcPr>
            <w:tcW w:w="23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3361010" w14:textId="77777777" w:rsidR="00731FC6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D5423">
              <w:rPr>
                <w:rFonts w:ascii="Times New Roman" w:hAnsi="Times New Roman" w:cs="Times New Roman"/>
                <w:noProof/>
              </w:rPr>
              <w:t>Günay</w:t>
            </w:r>
            <w:r w:rsidR="00731FC6"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et al. 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C12E41F" w14:textId="77777777" w:rsidR="00731FC6" w:rsidRPr="00731FC6" w:rsidRDefault="00731FC6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15</w:t>
            </w:r>
          </w:p>
        </w:tc>
        <w:tc>
          <w:tcPr>
            <w:tcW w:w="220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BC6367B" w14:textId="77777777" w:rsidR="00731FC6" w:rsidRPr="00731FC6" w:rsidRDefault="00731FC6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Temperature</w:t>
            </w:r>
          </w:p>
        </w:tc>
      </w:tr>
      <w:tr w:rsidR="004504B4" w:rsidRPr="00731FC6" w14:paraId="461225D1" w14:textId="77777777" w:rsidTr="00736CC5">
        <w:trPr>
          <w:trHeight w:val="283"/>
        </w:trPr>
        <w:tc>
          <w:tcPr>
            <w:tcW w:w="23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539FC0F" w14:textId="77777777" w:rsidR="00731FC6" w:rsidRPr="00731FC6" w:rsidRDefault="00731FC6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Tolon et al.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C877DA7" w14:textId="77777777" w:rsidR="00731FC6" w:rsidRPr="00731FC6" w:rsidRDefault="00731FC6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15</w:t>
            </w:r>
          </w:p>
        </w:tc>
        <w:tc>
          <w:tcPr>
            <w:tcW w:w="220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4EC3DF9" w14:textId="77777777" w:rsidR="00731FC6" w:rsidRPr="00731FC6" w:rsidRDefault="00731FC6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ediment size</w:t>
            </w:r>
          </w:p>
        </w:tc>
      </w:tr>
      <w:tr w:rsidR="004504B4" w:rsidRPr="00731FC6" w14:paraId="2CEF3AC4" w14:textId="77777777" w:rsidTr="00736CC5">
        <w:trPr>
          <w:trHeight w:val="283"/>
        </w:trPr>
        <w:tc>
          <w:tcPr>
            <w:tcW w:w="23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1418AC8" w14:textId="77777777" w:rsidR="00731FC6" w:rsidRPr="00731FC6" w:rsidRDefault="00731FC6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Tolon et al.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A75FBEB" w14:textId="77777777" w:rsidR="00731FC6" w:rsidRPr="00731FC6" w:rsidRDefault="00731FC6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17</w:t>
            </w:r>
          </w:p>
        </w:tc>
        <w:tc>
          <w:tcPr>
            <w:tcW w:w="220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B4E1101" w14:textId="77777777" w:rsidR="00731FC6" w:rsidRPr="00731FC6" w:rsidRDefault="00731FC6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Stocking density </w:t>
            </w:r>
          </w:p>
        </w:tc>
      </w:tr>
      <w:tr w:rsidR="004504B4" w:rsidRPr="00731FC6" w14:paraId="5B0627AE" w14:textId="77777777" w:rsidTr="00736CC5">
        <w:trPr>
          <w:trHeight w:val="283"/>
        </w:trPr>
        <w:tc>
          <w:tcPr>
            <w:tcW w:w="23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0AE3E27" w14:textId="77777777" w:rsidR="00731FC6" w:rsidRPr="00731FC6" w:rsidRDefault="00731FC6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Tolon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7934CE9" w14:textId="77777777" w:rsidR="00731FC6" w:rsidRPr="00731FC6" w:rsidRDefault="00731FC6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17</w:t>
            </w:r>
          </w:p>
        </w:tc>
        <w:tc>
          <w:tcPr>
            <w:tcW w:w="220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8FA7278" w14:textId="77777777" w:rsidR="00731FC6" w:rsidRPr="00731FC6" w:rsidRDefault="00731FC6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alinity, temperature</w:t>
            </w:r>
          </w:p>
        </w:tc>
      </w:tr>
      <w:tr w:rsidR="004504B4" w:rsidRPr="00731FC6" w14:paraId="4C291159" w14:textId="77777777" w:rsidTr="00736CC5">
        <w:trPr>
          <w:trHeight w:val="283"/>
        </w:trPr>
        <w:tc>
          <w:tcPr>
            <w:tcW w:w="23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62D1FFF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Tolon et al. 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C312EAF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17</w:t>
            </w:r>
          </w:p>
        </w:tc>
        <w:tc>
          <w:tcPr>
            <w:tcW w:w="220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5D8E07D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D5423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Feed (</w:t>
            </w: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IMTA</w:t>
            </w:r>
            <w:r w:rsidRPr="003D5423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)</w:t>
            </w:r>
          </w:p>
        </w:tc>
      </w:tr>
      <w:tr w:rsidR="004504B4" w:rsidRPr="00731FC6" w14:paraId="460CC352" w14:textId="77777777" w:rsidTr="00736CC5">
        <w:trPr>
          <w:trHeight w:val="283"/>
        </w:trPr>
        <w:tc>
          <w:tcPr>
            <w:tcW w:w="23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E8B596C" w14:textId="77777777" w:rsidR="004504B4" w:rsidRPr="003F516B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ES" w:eastAsia="en-GB"/>
              </w:rPr>
            </w:pPr>
            <w:r w:rsidRPr="003F516B">
              <w:rPr>
                <w:rFonts w:ascii="Times New Roman" w:hAnsi="Times New Roman" w:cs="Times New Roman"/>
                <w:noProof/>
                <w:lang w:val="es-ES"/>
              </w:rPr>
              <w:t>Domínguez-Godino</w:t>
            </w:r>
            <w:r w:rsidRPr="003F516B">
              <w:rPr>
                <w:rFonts w:ascii="Times New Roman" w:eastAsia="Times New Roman" w:hAnsi="Times New Roman" w:cs="Times New Roman"/>
                <w:color w:val="000000"/>
                <w:lang w:val="es-ES" w:eastAsia="en-GB"/>
              </w:rPr>
              <w:t xml:space="preserve"> and </w:t>
            </w:r>
            <w:r w:rsidRPr="003F516B">
              <w:rPr>
                <w:rFonts w:ascii="Times New Roman" w:hAnsi="Times New Roman" w:cs="Times New Roman"/>
                <w:noProof/>
                <w:lang w:val="es-ES"/>
              </w:rPr>
              <w:t>González-Wangüemert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2F27920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18</w:t>
            </w:r>
            <w:r w:rsidR="009A57D3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b</w:t>
            </w:r>
          </w:p>
        </w:tc>
        <w:tc>
          <w:tcPr>
            <w:tcW w:w="220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B1D81E3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Stocking density </w:t>
            </w:r>
          </w:p>
        </w:tc>
      </w:tr>
      <w:tr w:rsidR="004504B4" w:rsidRPr="00731FC6" w14:paraId="160F9FDD" w14:textId="77777777" w:rsidTr="00736CC5">
        <w:trPr>
          <w:trHeight w:val="283"/>
        </w:trPr>
        <w:tc>
          <w:tcPr>
            <w:tcW w:w="23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2AE032B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proofErr w:type="spellStart"/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Galimany</w:t>
            </w:r>
            <w:proofErr w:type="spellEnd"/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et al.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8BC756B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18</w:t>
            </w:r>
          </w:p>
        </w:tc>
        <w:tc>
          <w:tcPr>
            <w:tcW w:w="220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0F159D3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Temperature</w:t>
            </w:r>
          </w:p>
        </w:tc>
      </w:tr>
      <w:tr w:rsidR="004504B4" w:rsidRPr="00731FC6" w14:paraId="79086CD8" w14:textId="77777777" w:rsidTr="00736CC5">
        <w:trPr>
          <w:trHeight w:val="283"/>
        </w:trPr>
        <w:tc>
          <w:tcPr>
            <w:tcW w:w="23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0749B34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D5423">
              <w:rPr>
                <w:rFonts w:ascii="Times New Roman" w:hAnsi="Times New Roman" w:cs="Times New Roman"/>
                <w:noProof/>
              </w:rPr>
              <w:t>Günay</w:t>
            </w: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et al. 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4730364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19</w:t>
            </w:r>
          </w:p>
        </w:tc>
        <w:tc>
          <w:tcPr>
            <w:tcW w:w="220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B55E394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Temperature</w:t>
            </w:r>
          </w:p>
        </w:tc>
      </w:tr>
      <w:tr w:rsidR="004504B4" w:rsidRPr="00731FC6" w14:paraId="4F730FAE" w14:textId="77777777" w:rsidTr="00736CC5">
        <w:trPr>
          <w:trHeight w:val="283"/>
        </w:trPr>
        <w:tc>
          <w:tcPr>
            <w:tcW w:w="23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34490A1" w14:textId="77777777" w:rsidR="004504B4" w:rsidRPr="003F516B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ES" w:eastAsia="en-GB"/>
              </w:rPr>
            </w:pPr>
            <w:r w:rsidRPr="003F516B">
              <w:rPr>
                <w:rFonts w:ascii="Times New Roman" w:hAnsi="Times New Roman" w:cs="Times New Roman"/>
                <w:noProof/>
                <w:lang w:val="es-ES"/>
              </w:rPr>
              <w:t>Domínguez-Godino</w:t>
            </w:r>
            <w:r w:rsidRPr="003F516B">
              <w:rPr>
                <w:rFonts w:ascii="Times New Roman" w:eastAsia="Times New Roman" w:hAnsi="Times New Roman" w:cs="Times New Roman"/>
                <w:color w:val="000000"/>
                <w:lang w:val="es-ES" w:eastAsia="en-GB"/>
              </w:rPr>
              <w:t xml:space="preserve"> and </w:t>
            </w:r>
            <w:r w:rsidRPr="003F516B">
              <w:rPr>
                <w:rFonts w:ascii="Times New Roman" w:hAnsi="Times New Roman" w:cs="Times New Roman"/>
                <w:noProof/>
                <w:lang w:val="es-ES"/>
              </w:rPr>
              <w:t>González-Wangüemert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86D5B91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19</w:t>
            </w:r>
            <w:r w:rsidR="00C729C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a</w:t>
            </w:r>
          </w:p>
        </w:tc>
        <w:tc>
          <w:tcPr>
            <w:tcW w:w="220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65E6C71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Feed</w:t>
            </w:r>
            <w:r w:rsidR="00C729C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</w:t>
            </w:r>
            <w:r w:rsidR="00C729CB" w:rsidRPr="00C729CB">
              <w:rPr>
                <w:rFonts w:ascii="Times New Roman" w:eastAsia="Times New Roman" w:hAnsi="Times New Roman" w:cs="Times New Roman"/>
                <w:lang w:eastAsia="en-GB"/>
              </w:rPr>
              <w:t>(IMTA)</w:t>
            </w:r>
          </w:p>
        </w:tc>
      </w:tr>
      <w:tr w:rsidR="004504B4" w:rsidRPr="00731FC6" w14:paraId="6D2C2DF9" w14:textId="77777777" w:rsidTr="00736CC5">
        <w:trPr>
          <w:trHeight w:val="283"/>
        </w:trPr>
        <w:tc>
          <w:tcPr>
            <w:tcW w:w="23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C2D5DE1" w14:textId="77777777" w:rsidR="004504B4" w:rsidRPr="003F516B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ES" w:eastAsia="en-GB"/>
              </w:rPr>
            </w:pPr>
            <w:r w:rsidRPr="003F516B">
              <w:rPr>
                <w:rFonts w:ascii="Times New Roman" w:hAnsi="Times New Roman" w:cs="Times New Roman"/>
                <w:noProof/>
                <w:lang w:val="es-ES"/>
              </w:rPr>
              <w:t>Domínguez-Godino</w:t>
            </w:r>
            <w:r w:rsidRPr="003F516B">
              <w:rPr>
                <w:rFonts w:ascii="Times New Roman" w:eastAsia="Times New Roman" w:hAnsi="Times New Roman" w:cs="Times New Roman"/>
                <w:color w:val="000000"/>
                <w:lang w:val="es-ES" w:eastAsia="en-GB"/>
              </w:rPr>
              <w:t xml:space="preserve"> and </w:t>
            </w:r>
            <w:r w:rsidRPr="003F516B">
              <w:rPr>
                <w:rFonts w:ascii="Times New Roman" w:hAnsi="Times New Roman" w:cs="Times New Roman"/>
                <w:noProof/>
                <w:lang w:val="es-ES"/>
              </w:rPr>
              <w:t>González-Wangüemert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3774825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19</w:t>
            </w:r>
            <w:r w:rsidR="00C729CB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b</w:t>
            </w:r>
          </w:p>
        </w:tc>
        <w:tc>
          <w:tcPr>
            <w:tcW w:w="220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2179140" w14:textId="77777777" w:rsidR="004504B4" w:rsidRPr="00731FC6" w:rsidRDefault="00C729CB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Feed</w:t>
            </w:r>
          </w:p>
        </w:tc>
      </w:tr>
      <w:tr w:rsidR="004504B4" w:rsidRPr="00731FC6" w14:paraId="51934E7C" w14:textId="77777777" w:rsidTr="00736CC5">
        <w:trPr>
          <w:trHeight w:val="283"/>
        </w:trPr>
        <w:tc>
          <w:tcPr>
            <w:tcW w:w="23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2EC8E9C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ousa et al.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827D8E7" w14:textId="77777777" w:rsidR="004504B4" w:rsidRPr="00731FC6" w:rsidRDefault="009A57D3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21</w:t>
            </w:r>
          </w:p>
        </w:tc>
        <w:tc>
          <w:tcPr>
            <w:tcW w:w="220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BB8F4C8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Stocking density </w:t>
            </w:r>
          </w:p>
        </w:tc>
      </w:tr>
      <w:tr w:rsidR="004504B4" w:rsidRPr="00731FC6" w14:paraId="3243E657" w14:textId="77777777" w:rsidTr="00736CC5">
        <w:trPr>
          <w:trHeight w:val="283"/>
        </w:trPr>
        <w:tc>
          <w:tcPr>
            <w:tcW w:w="23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B36BCDF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D5423">
              <w:rPr>
                <w:rFonts w:ascii="Times New Roman" w:hAnsi="Times New Roman" w:cs="Times New Roman"/>
                <w:noProof/>
              </w:rPr>
              <w:t>Domínguez-Godino</w:t>
            </w:r>
            <w:r w:rsidRPr="003D5423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</w:t>
            </w: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et al.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DF877FA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20</w:t>
            </w:r>
          </w:p>
        </w:tc>
        <w:tc>
          <w:tcPr>
            <w:tcW w:w="220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01F77CD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Feed</w:t>
            </w:r>
          </w:p>
        </w:tc>
      </w:tr>
      <w:tr w:rsidR="004504B4" w:rsidRPr="00731FC6" w14:paraId="6925FA33" w14:textId="77777777" w:rsidTr="00736CC5">
        <w:trPr>
          <w:trHeight w:val="283"/>
        </w:trPr>
        <w:tc>
          <w:tcPr>
            <w:tcW w:w="23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1E85C89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D5423">
              <w:rPr>
                <w:rFonts w:ascii="Times New Roman" w:hAnsi="Times New Roman" w:cs="Times New Roman"/>
                <w:noProof/>
                <w:lang w:val="it-IT"/>
              </w:rPr>
              <w:t>Venâncio</w:t>
            </w: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et al.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A32F82A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21</w:t>
            </w:r>
          </w:p>
        </w:tc>
        <w:tc>
          <w:tcPr>
            <w:tcW w:w="220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06761F7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Feed</w:t>
            </w:r>
          </w:p>
        </w:tc>
      </w:tr>
      <w:tr w:rsidR="004504B4" w:rsidRPr="00731FC6" w14:paraId="68F82E5B" w14:textId="77777777" w:rsidTr="00736CC5">
        <w:trPr>
          <w:trHeight w:val="283"/>
        </w:trPr>
        <w:tc>
          <w:tcPr>
            <w:tcW w:w="23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0FC5C94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Grosso et al.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C7882BE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21</w:t>
            </w:r>
          </w:p>
        </w:tc>
        <w:tc>
          <w:tcPr>
            <w:tcW w:w="220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63C78EE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D5423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Feed (</w:t>
            </w: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IMTA</w:t>
            </w:r>
            <w:r w:rsidRPr="003D5423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)</w:t>
            </w:r>
          </w:p>
        </w:tc>
      </w:tr>
      <w:tr w:rsidR="004504B4" w:rsidRPr="00731FC6" w14:paraId="4BD1247D" w14:textId="77777777" w:rsidTr="00736CC5">
        <w:trPr>
          <w:trHeight w:val="283"/>
        </w:trPr>
        <w:tc>
          <w:tcPr>
            <w:tcW w:w="23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417487B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Chatzivasileiou et al.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C444DFB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22</w:t>
            </w:r>
          </w:p>
        </w:tc>
        <w:tc>
          <w:tcPr>
            <w:tcW w:w="220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37071F9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D5423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Feed (</w:t>
            </w: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IMTA</w:t>
            </w:r>
            <w:r w:rsidRPr="003D5423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)</w:t>
            </w:r>
          </w:p>
        </w:tc>
      </w:tr>
      <w:tr w:rsidR="004504B4" w:rsidRPr="00731FC6" w14:paraId="632EDE33" w14:textId="77777777" w:rsidTr="00736CC5">
        <w:trPr>
          <w:trHeight w:val="283"/>
        </w:trPr>
        <w:tc>
          <w:tcPr>
            <w:tcW w:w="23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171B0BE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Cutajar et al.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19640FD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22</w:t>
            </w:r>
            <w:r w:rsidR="009A57D3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a</w:t>
            </w:r>
          </w:p>
        </w:tc>
        <w:tc>
          <w:tcPr>
            <w:tcW w:w="220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C480D31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D5423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Feed (</w:t>
            </w: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IMTA</w:t>
            </w:r>
            <w:r w:rsidRPr="003D5423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)</w:t>
            </w:r>
          </w:p>
        </w:tc>
      </w:tr>
      <w:tr w:rsidR="004504B4" w:rsidRPr="00731FC6" w14:paraId="343E3356" w14:textId="77777777" w:rsidTr="00736CC5">
        <w:trPr>
          <w:trHeight w:val="283"/>
        </w:trPr>
        <w:tc>
          <w:tcPr>
            <w:tcW w:w="23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80F3CB9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Cutajar et al.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B9931CB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22</w:t>
            </w:r>
            <w:r w:rsidR="009A57D3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b</w:t>
            </w:r>
          </w:p>
        </w:tc>
        <w:tc>
          <w:tcPr>
            <w:tcW w:w="220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F17EF24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D5423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Feed (</w:t>
            </w: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IMTA</w:t>
            </w:r>
            <w:r w:rsidRPr="003D5423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)</w:t>
            </w:r>
          </w:p>
        </w:tc>
      </w:tr>
      <w:tr w:rsidR="004504B4" w:rsidRPr="00731FC6" w14:paraId="074DB321" w14:textId="77777777" w:rsidTr="00736CC5">
        <w:trPr>
          <w:trHeight w:val="283"/>
        </w:trPr>
        <w:tc>
          <w:tcPr>
            <w:tcW w:w="23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1443C5D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proofErr w:type="spellStart"/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adoul</w:t>
            </w:r>
            <w:proofErr w:type="spellEnd"/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et al. 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1CC989F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22</w:t>
            </w:r>
          </w:p>
        </w:tc>
        <w:tc>
          <w:tcPr>
            <w:tcW w:w="220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107E79F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D5423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Feed (</w:t>
            </w: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IMTA</w:t>
            </w:r>
            <w:r w:rsidRPr="003D5423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)</w:t>
            </w:r>
          </w:p>
        </w:tc>
      </w:tr>
      <w:tr w:rsidR="004504B4" w:rsidRPr="00731FC6" w14:paraId="49BDAB0C" w14:textId="77777777" w:rsidTr="00736CC5">
        <w:trPr>
          <w:trHeight w:val="283"/>
        </w:trPr>
        <w:tc>
          <w:tcPr>
            <w:tcW w:w="23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ADDAFD6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ousa et al.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5AF7D15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23</w:t>
            </w:r>
          </w:p>
        </w:tc>
        <w:tc>
          <w:tcPr>
            <w:tcW w:w="220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85E6E64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Feed, Size, Settlement structures</w:t>
            </w:r>
          </w:p>
        </w:tc>
      </w:tr>
      <w:tr w:rsidR="004504B4" w:rsidRPr="00731FC6" w14:paraId="629971B5" w14:textId="77777777" w:rsidTr="00736CC5">
        <w:trPr>
          <w:trHeight w:val="283"/>
        </w:trPr>
        <w:tc>
          <w:tcPr>
            <w:tcW w:w="23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C57D875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Madruga et al.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117C5F7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23</w:t>
            </w:r>
          </w:p>
        </w:tc>
        <w:tc>
          <w:tcPr>
            <w:tcW w:w="220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81256D2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Temperature</w:t>
            </w:r>
          </w:p>
        </w:tc>
      </w:tr>
      <w:tr w:rsidR="004504B4" w:rsidRPr="00731FC6" w14:paraId="123AB0D5" w14:textId="77777777" w:rsidTr="00736CC5">
        <w:trPr>
          <w:trHeight w:val="283"/>
        </w:trPr>
        <w:tc>
          <w:tcPr>
            <w:tcW w:w="23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3AC082B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Rodrigues et al.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9C2242C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23</w:t>
            </w:r>
          </w:p>
        </w:tc>
        <w:tc>
          <w:tcPr>
            <w:tcW w:w="220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7F2A1EC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Feed, Size</w:t>
            </w:r>
          </w:p>
        </w:tc>
      </w:tr>
      <w:tr w:rsidR="004504B4" w:rsidRPr="00731FC6" w14:paraId="7961AF21" w14:textId="77777777" w:rsidTr="00736CC5">
        <w:trPr>
          <w:trHeight w:val="283"/>
        </w:trPr>
        <w:tc>
          <w:tcPr>
            <w:tcW w:w="23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09E838A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unde and Christophersen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C292CC3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23</w:t>
            </w:r>
          </w:p>
        </w:tc>
        <w:tc>
          <w:tcPr>
            <w:tcW w:w="220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2A6F069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D5423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Feed (</w:t>
            </w: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IMTA</w:t>
            </w:r>
            <w:r w:rsidRPr="003D5423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)</w:t>
            </w:r>
          </w:p>
        </w:tc>
      </w:tr>
      <w:tr w:rsidR="004504B4" w:rsidRPr="00731FC6" w14:paraId="75F527C7" w14:textId="77777777" w:rsidTr="00736CC5">
        <w:trPr>
          <w:trHeight w:val="283"/>
        </w:trPr>
        <w:tc>
          <w:tcPr>
            <w:tcW w:w="23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3886DAA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Grosso et al.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3E3E329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23</w:t>
            </w:r>
          </w:p>
        </w:tc>
        <w:tc>
          <w:tcPr>
            <w:tcW w:w="220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88E4B8D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3D5423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Feed (</w:t>
            </w: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IMTA</w:t>
            </w:r>
            <w:r w:rsidRPr="003D5423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)</w:t>
            </w:r>
          </w:p>
        </w:tc>
      </w:tr>
      <w:tr w:rsidR="004504B4" w:rsidRPr="00731FC6" w14:paraId="6D24B381" w14:textId="77777777" w:rsidTr="00736CC5">
        <w:trPr>
          <w:trHeight w:val="170"/>
        </w:trPr>
        <w:tc>
          <w:tcPr>
            <w:tcW w:w="23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903E90A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sz w:val="12"/>
                <w:lang w:eastAsia="en-GB"/>
              </w:rPr>
              <w:t> 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6100645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sz w:val="12"/>
                <w:lang w:eastAsia="en-GB"/>
              </w:rPr>
              <w:t> </w:t>
            </w:r>
          </w:p>
        </w:tc>
        <w:tc>
          <w:tcPr>
            <w:tcW w:w="220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FCD2C2E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2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sz w:val="12"/>
                <w:lang w:eastAsia="en-GB"/>
              </w:rPr>
              <w:t> </w:t>
            </w:r>
          </w:p>
        </w:tc>
      </w:tr>
      <w:tr w:rsidR="004504B4" w:rsidRPr="00731FC6" w14:paraId="63704220" w14:textId="77777777" w:rsidTr="00736CC5">
        <w:trPr>
          <w:trHeight w:val="170"/>
        </w:trPr>
        <w:tc>
          <w:tcPr>
            <w:tcW w:w="23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407510D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b) Reproduction</w:t>
            </w:r>
          </w:p>
        </w:tc>
        <w:tc>
          <w:tcPr>
            <w:tcW w:w="4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7BD3CDC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 </w:t>
            </w:r>
          </w:p>
        </w:tc>
        <w:tc>
          <w:tcPr>
            <w:tcW w:w="22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1D4954B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 </w:t>
            </w:r>
          </w:p>
        </w:tc>
      </w:tr>
      <w:tr w:rsidR="004504B4" w:rsidRPr="00731FC6" w14:paraId="0B73AE1C" w14:textId="77777777" w:rsidTr="00736CC5">
        <w:trPr>
          <w:trHeight w:val="20"/>
        </w:trPr>
        <w:tc>
          <w:tcPr>
            <w:tcW w:w="235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4A5A455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b/>
                <w:bCs/>
                <w:color w:val="000000"/>
                <w:sz w:val="10"/>
                <w:lang w:eastAsia="en-GB"/>
              </w:rPr>
              <w:t> </w:t>
            </w:r>
          </w:p>
        </w:tc>
        <w:tc>
          <w:tcPr>
            <w:tcW w:w="44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19E417F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sz w:val="10"/>
                <w:lang w:eastAsia="en-GB"/>
              </w:rPr>
              <w:t> </w:t>
            </w:r>
          </w:p>
        </w:tc>
        <w:tc>
          <w:tcPr>
            <w:tcW w:w="220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F437F33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sz w:val="10"/>
                <w:lang w:eastAsia="en-GB"/>
              </w:rPr>
              <w:t> </w:t>
            </w:r>
          </w:p>
        </w:tc>
      </w:tr>
      <w:tr w:rsidR="004504B4" w:rsidRPr="00731FC6" w14:paraId="14833360" w14:textId="77777777" w:rsidTr="00736CC5">
        <w:trPr>
          <w:trHeight w:val="283"/>
        </w:trPr>
        <w:tc>
          <w:tcPr>
            <w:tcW w:w="23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FEB0EE8" w14:textId="04D56DE0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Author</w:t>
            </w:r>
            <w:r w:rsidR="003F516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s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7A7D6F7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Year</w:t>
            </w:r>
          </w:p>
        </w:tc>
        <w:tc>
          <w:tcPr>
            <w:tcW w:w="220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CEE7ECB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Parameters</w:t>
            </w:r>
          </w:p>
        </w:tc>
      </w:tr>
      <w:tr w:rsidR="004504B4" w:rsidRPr="00731FC6" w14:paraId="2CF17794" w14:textId="77777777" w:rsidTr="00736CC5">
        <w:trPr>
          <w:trHeight w:val="283"/>
        </w:trPr>
        <w:tc>
          <w:tcPr>
            <w:tcW w:w="23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856A6A5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4504B4">
              <w:rPr>
                <w:rFonts w:ascii="Times New Roman" w:hAnsi="Times New Roman" w:cs="Times New Roman"/>
                <w:noProof/>
                <w:szCs w:val="24"/>
              </w:rPr>
              <w:t>Domínguez-Godino</w:t>
            </w:r>
            <w:r w:rsidRPr="004504B4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</w:t>
            </w: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et al.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F43C754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15</w:t>
            </w:r>
          </w:p>
        </w:tc>
        <w:tc>
          <w:tcPr>
            <w:tcW w:w="220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642D4FA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pawning induction, Larval development</w:t>
            </w:r>
          </w:p>
        </w:tc>
      </w:tr>
      <w:tr w:rsidR="004504B4" w:rsidRPr="00731FC6" w14:paraId="3CD275C6" w14:textId="77777777" w:rsidTr="00736CC5">
        <w:trPr>
          <w:trHeight w:val="283"/>
        </w:trPr>
        <w:tc>
          <w:tcPr>
            <w:tcW w:w="23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6852CCD" w14:textId="77777777" w:rsidR="004504B4" w:rsidRPr="003F516B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ES" w:eastAsia="en-GB"/>
              </w:rPr>
            </w:pPr>
            <w:r w:rsidRPr="003F516B">
              <w:rPr>
                <w:rFonts w:ascii="Times New Roman" w:hAnsi="Times New Roman" w:cs="Times New Roman"/>
                <w:noProof/>
                <w:szCs w:val="24"/>
                <w:lang w:val="es-ES"/>
              </w:rPr>
              <w:t>Domínguez-Godino</w:t>
            </w:r>
            <w:r w:rsidRPr="003F516B">
              <w:rPr>
                <w:rFonts w:ascii="Times New Roman" w:eastAsia="Times New Roman" w:hAnsi="Times New Roman" w:cs="Times New Roman"/>
                <w:color w:val="000000"/>
                <w:lang w:val="es-ES" w:eastAsia="en-GB"/>
              </w:rPr>
              <w:t xml:space="preserve"> and </w:t>
            </w:r>
            <w:r w:rsidRPr="003F516B">
              <w:rPr>
                <w:rFonts w:ascii="Times New Roman" w:hAnsi="Times New Roman" w:cs="Times New Roman"/>
                <w:noProof/>
                <w:szCs w:val="24"/>
                <w:lang w:val="es-ES"/>
              </w:rPr>
              <w:t>González-Wangüemert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E148B9C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18</w:t>
            </w:r>
            <w:r w:rsidR="009A57D3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a</w:t>
            </w:r>
          </w:p>
        </w:tc>
        <w:tc>
          <w:tcPr>
            <w:tcW w:w="220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53CE963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pawning induction, Larval development</w:t>
            </w:r>
          </w:p>
        </w:tc>
      </w:tr>
      <w:tr w:rsidR="004504B4" w:rsidRPr="00731FC6" w14:paraId="20AEA72F" w14:textId="77777777" w:rsidTr="00736CC5">
        <w:trPr>
          <w:trHeight w:val="283"/>
        </w:trPr>
        <w:tc>
          <w:tcPr>
            <w:tcW w:w="23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0FCFBAD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Rakaj et al.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4501861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18</w:t>
            </w:r>
          </w:p>
        </w:tc>
        <w:tc>
          <w:tcPr>
            <w:tcW w:w="220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FC416E1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pawning induction, Larval development, Feeding regime</w:t>
            </w:r>
          </w:p>
        </w:tc>
      </w:tr>
      <w:tr w:rsidR="004504B4" w:rsidRPr="00731FC6" w14:paraId="559DB42A" w14:textId="77777777" w:rsidTr="00736CC5">
        <w:trPr>
          <w:trHeight w:val="283"/>
        </w:trPr>
        <w:tc>
          <w:tcPr>
            <w:tcW w:w="23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75069D9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Moussa et al.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2F99761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18</w:t>
            </w:r>
          </w:p>
        </w:tc>
        <w:tc>
          <w:tcPr>
            <w:tcW w:w="220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C312D26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Asexual reproduction</w:t>
            </w:r>
          </w:p>
        </w:tc>
      </w:tr>
      <w:tr w:rsidR="004504B4" w:rsidRPr="00731FC6" w14:paraId="2BDA0CAB" w14:textId="77777777" w:rsidTr="00736CC5">
        <w:trPr>
          <w:trHeight w:val="283"/>
        </w:trPr>
        <w:tc>
          <w:tcPr>
            <w:tcW w:w="23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E15934A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Toscano and Cirino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CC0442B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18</w:t>
            </w:r>
          </w:p>
        </w:tc>
        <w:tc>
          <w:tcPr>
            <w:tcW w:w="220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703E7A2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Asexual reproduction</w:t>
            </w:r>
          </w:p>
        </w:tc>
      </w:tr>
      <w:tr w:rsidR="004504B4" w:rsidRPr="00731FC6" w14:paraId="64D700FF" w14:textId="77777777" w:rsidTr="00736CC5">
        <w:trPr>
          <w:trHeight w:val="283"/>
        </w:trPr>
        <w:tc>
          <w:tcPr>
            <w:tcW w:w="23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724B54A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Rakaj et al.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64BC86E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19</w:t>
            </w:r>
          </w:p>
        </w:tc>
        <w:tc>
          <w:tcPr>
            <w:tcW w:w="220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454D0B2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pawning induction, Larval development, Feeding regime</w:t>
            </w:r>
          </w:p>
        </w:tc>
      </w:tr>
      <w:tr w:rsidR="004504B4" w:rsidRPr="00731FC6" w14:paraId="384A2230" w14:textId="77777777" w:rsidTr="00736CC5">
        <w:trPr>
          <w:trHeight w:val="283"/>
        </w:trPr>
        <w:tc>
          <w:tcPr>
            <w:tcW w:w="23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74E29A7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Laguerre et al.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CA0BE89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20</w:t>
            </w:r>
          </w:p>
        </w:tc>
        <w:tc>
          <w:tcPr>
            <w:tcW w:w="220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DBA89ED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pawning induction, Larval development</w:t>
            </w:r>
          </w:p>
        </w:tc>
      </w:tr>
      <w:tr w:rsidR="004504B4" w:rsidRPr="00731FC6" w14:paraId="7CA0FAF1" w14:textId="77777777" w:rsidTr="00736CC5">
        <w:trPr>
          <w:trHeight w:val="283"/>
        </w:trPr>
        <w:tc>
          <w:tcPr>
            <w:tcW w:w="2354" w:type="pct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F0E6428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Magdy et al.</w:t>
            </w:r>
          </w:p>
        </w:tc>
        <w:tc>
          <w:tcPr>
            <w:tcW w:w="441" w:type="pct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6250868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21</w:t>
            </w:r>
          </w:p>
        </w:tc>
        <w:tc>
          <w:tcPr>
            <w:tcW w:w="2205" w:type="pct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5C04843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pawning induction, Larval development, Stocking density, Feeding regime</w:t>
            </w:r>
          </w:p>
        </w:tc>
      </w:tr>
      <w:tr w:rsidR="004504B4" w:rsidRPr="00731FC6" w14:paraId="23F44389" w14:textId="77777777" w:rsidTr="00736CC5">
        <w:trPr>
          <w:trHeight w:val="283"/>
        </w:trPr>
        <w:tc>
          <w:tcPr>
            <w:tcW w:w="23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6C7F021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4504B4">
              <w:rPr>
                <w:rFonts w:ascii="Times New Roman" w:hAnsi="Times New Roman" w:cs="Times New Roman"/>
                <w:noProof/>
                <w:szCs w:val="24"/>
              </w:rPr>
              <w:t>Schagerström</w:t>
            </w: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et al.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F53F023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21</w:t>
            </w:r>
          </w:p>
        </w:tc>
        <w:tc>
          <w:tcPr>
            <w:tcW w:w="220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23059DD" w14:textId="77777777" w:rsidR="004504B4" w:rsidRPr="00731FC6" w:rsidRDefault="004504B4" w:rsidP="00736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731FC6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pawning induction, Larval culture, Feeding regime, Temperature</w:t>
            </w:r>
          </w:p>
        </w:tc>
      </w:tr>
    </w:tbl>
    <w:p w14:paraId="6CCFA6D9" w14:textId="66AFB507" w:rsidR="00BC29D8" w:rsidRPr="00AF5983" w:rsidRDefault="00736CC5" w:rsidP="007E5F8D">
      <w:pPr>
        <w:rPr>
          <w:rFonts w:ascii="Times New Roman" w:hAnsi="Times New Roman" w:cs="Times New Roman"/>
        </w:rPr>
      </w:pPr>
      <w:r w:rsidRPr="00736CC5">
        <w:rPr>
          <w:rFonts w:ascii="Times New Roman" w:hAnsi="Times New Roman" w:cs="Times New Roman"/>
          <w:b/>
        </w:rPr>
        <w:t xml:space="preserve">Table </w:t>
      </w:r>
      <w:r w:rsidR="00BC29D8">
        <w:rPr>
          <w:rFonts w:ascii="Times New Roman" w:hAnsi="Times New Roman" w:cs="Times New Roman"/>
          <w:b/>
        </w:rPr>
        <w:t>S</w:t>
      </w:r>
      <w:r w:rsidRPr="00736CC5">
        <w:rPr>
          <w:rFonts w:ascii="Times New Roman" w:hAnsi="Times New Roman" w:cs="Times New Roman"/>
          <w:b/>
        </w:rPr>
        <w:t>1.</w:t>
      </w:r>
      <w:r>
        <w:rPr>
          <w:rFonts w:ascii="Times New Roman" w:hAnsi="Times New Roman" w:cs="Times New Roman"/>
        </w:rPr>
        <w:t xml:space="preserve"> </w:t>
      </w:r>
      <w:r w:rsidR="00AF5983">
        <w:rPr>
          <w:rFonts w:ascii="Times New Roman" w:hAnsi="Times New Roman" w:cs="Times New Roman"/>
        </w:rPr>
        <w:t>Reference list of articles included i</w:t>
      </w:r>
      <w:r>
        <w:rPr>
          <w:rFonts w:ascii="Times New Roman" w:hAnsi="Times New Roman" w:cs="Times New Roman"/>
        </w:rPr>
        <w:t>n the review grouped for topic</w:t>
      </w:r>
      <w:r w:rsidR="00062E95">
        <w:rPr>
          <w:rFonts w:ascii="Times New Roman" w:hAnsi="Times New Roman" w:cs="Times New Roman"/>
        </w:rPr>
        <w:t xml:space="preserve">: </w:t>
      </w:r>
      <w:r w:rsidR="00AF5983">
        <w:rPr>
          <w:rFonts w:ascii="Times New Roman" w:hAnsi="Times New Roman" w:cs="Times New Roman"/>
        </w:rPr>
        <w:t>culture condition (</w:t>
      </w:r>
      <w:r>
        <w:rPr>
          <w:rFonts w:ascii="Times New Roman" w:hAnsi="Times New Roman" w:cs="Times New Roman"/>
        </w:rPr>
        <w:t>a) and reproduction (b), with the indication of the main investigated parameters</w:t>
      </w:r>
      <w:r w:rsidR="00062E95">
        <w:rPr>
          <w:rFonts w:ascii="Times New Roman" w:hAnsi="Times New Roman" w:cs="Times New Roman"/>
        </w:rPr>
        <w:t xml:space="preserve"> </w:t>
      </w:r>
      <w:r w:rsidR="00140E29">
        <w:rPr>
          <w:rFonts w:ascii="Times New Roman" w:hAnsi="Times New Roman" w:cs="Times New Roman"/>
        </w:rPr>
        <w:t>(</w:t>
      </w:r>
      <w:r w:rsidR="0027007E">
        <w:rPr>
          <w:rFonts w:ascii="Times New Roman" w:hAnsi="Times New Roman" w:cs="Times New Roman"/>
        </w:rPr>
        <w:t>see</w:t>
      </w:r>
      <w:r w:rsidR="00140E29">
        <w:rPr>
          <w:rFonts w:ascii="Times New Roman" w:hAnsi="Times New Roman" w:cs="Times New Roman"/>
        </w:rPr>
        <w:t xml:space="preserve"> also </w:t>
      </w:r>
      <w:r w:rsidR="0027007E">
        <w:rPr>
          <w:rFonts w:ascii="Times New Roman" w:hAnsi="Times New Roman" w:cs="Times New Roman"/>
        </w:rPr>
        <w:t xml:space="preserve">Figure </w:t>
      </w:r>
      <w:r w:rsidR="00BC29D8">
        <w:rPr>
          <w:rFonts w:ascii="Times New Roman" w:hAnsi="Times New Roman" w:cs="Times New Roman"/>
        </w:rPr>
        <w:t>5</w:t>
      </w:r>
      <w:r w:rsidR="0027007E">
        <w:rPr>
          <w:rFonts w:ascii="Times New Roman" w:hAnsi="Times New Roman" w:cs="Times New Roman"/>
        </w:rPr>
        <w:t>)</w:t>
      </w:r>
    </w:p>
    <w:sectPr w:rsidR="007F05FC" w:rsidRPr="00AF5983" w:rsidSect="00724A0F">
      <w:pgSz w:w="11906" w:h="16838"/>
      <w:pgMar w:top="1134" w:right="1134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1NDMwMjc3NjQ1MLZU0lEKTi0uzszPAykwqQUAyZNtbiwAAAA="/>
  </w:docVars>
  <w:rsids>
    <w:rsidRoot w:val="00724A0F"/>
    <w:rsid w:val="00062E95"/>
    <w:rsid w:val="00140E29"/>
    <w:rsid w:val="00234254"/>
    <w:rsid w:val="0027007E"/>
    <w:rsid w:val="003D5423"/>
    <w:rsid w:val="003F516B"/>
    <w:rsid w:val="004504B4"/>
    <w:rsid w:val="005F48E2"/>
    <w:rsid w:val="00724A0F"/>
    <w:rsid w:val="00731FC6"/>
    <w:rsid w:val="00736CC5"/>
    <w:rsid w:val="00740F0C"/>
    <w:rsid w:val="007E5F8D"/>
    <w:rsid w:val="00857BF5"/>
    <w:rsid w:val="009A57D3"/>
    <w:rsid w:val="009D56E2"/>
    <w:rsid w:val="00AF5983"/>
    <w:rsid w:val="00BC29D8"/>
    <w:rsid w:val="00C10F2B"/>
    <w:rsid w:val="00C729CB"/>
    <w:rsid w:val="00D0470E"/>
    <w:rsid w:val="00D41182"/>
    <w:rsid w:val="00F54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CEA710B"/>
  <w15:chartTrackingRefBased/>
  <w15:docId w15:val="{C2A47442-96C2-4D06-AE03-2F18D75A6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731F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731FC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397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0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6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2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B827DB-2CF7-42B3-9901-2A8756809D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</Pages>
  <Words>284</Words>
  <Characters>1623</Characters>
  <Application>Microsoft Office Word</Application>
  <DocSecurity>0</DocSecurity>
  <Lines>13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ente Windows</dc:creator>
  <cp:keywords/>
  <dc:description/>
  <cp:lastModifiedBy>GERALDINA SIGNA</cp:lastModifiedBy>
  <cp:revision>15</cp:revision>
  <dcterms:created xsi:type="dcterms:W3CDTF">2024-02-27T14:00:00Z</dcterms:created>
  <dcterms:modified xsi:type="dcterms:W3CDTF">2024-02-29T10:24:00Z</dcterms:modified>
</cp:coreProperties>
</file>